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59E71" w14:textId="1AC002D3" w:rsidR="0010026A" w:rsidRPr="00F27944" w:rsidRDefault="0010026A" w:rsidP="0010026A">
      <w:pPr>
        <w:spacing w:line="240" w:lineRule="auto"/>
        <w:outlineLvl w:val="0"/>
        <w:rPr>
          <w:rFonts w:ascii="Times New Roman" w:eastAsia="Times New Roman" w:hAnsi="Times New Roman" w:cs="Times New Roman"/>
          <w:b/>
          <w:bCs/>
          <w:kern w:val="36"/>
          <w:sz w:val="28"/>
          <w:szCs w:val="28"/>
        </w:rPr>
      </w:pPr>
      <w:r w:rsidRPr="00F27944">
        <w:rPr>
          <w:rFonts w:ascii="Times New Roman" w:eastAsia="Times New Roman" w:hAnsi="Times New Roman" w:cs="Times New Roman"/>
          <w:b/>
          <w:bCs/>
          <w:kern w:val="36"/>
          <w:sz w:val="28"/>
          <w:szCs w:val="28"/>
        </w:rPr>
        <w:t xml:space="preserve">Senior </w:t>
      </w:r>
      <w:r w:rsidR="0067457B">
        <w:rPr>
          <w:rFonts w:ascii="Times New Roman" w:eastAsia="Times New Roman" w:hAnsi="Times New Roman" w:cs="Times New Roman"/>
          <w:b/>
          <w:bCs/>
          <w:kern w:val="36"/>
          <w:sz w:val="28"/>
          <w:szCs w:val="28"/>
        </w:rPr>
        <w:t>P</w:t>
      </w:r>
      <w:r w:rsidRPr="00F27944">
        <w:rPr>
          <w:rFonts w:ascii="Times New Roman" w:eastAsia="Times New Roman" w:hAnsi="Times New Roman" w:cs="Times New Roman"/>
          <w:b/>
          <w:bCs/>
          <w:kern w:val="36"/>
          <w:sz w:val="28"/>
          <w:szCs w:val="28"/>
        </w:rPr>
        <w:t xml:space="preserve">astor </w:t>
      </w:r>
    </w:p>
    <w:p w14:paraId="2F2C1C02" w14:textId="77777777" w:rsidR="00CB64D6" w:rsidRPr="00F27944" w:rsidRDefault="00CB64D6" w:rsidP="0010026A">
      <w:pPr>
        <w:spacing w:line="240" w:lineRule="auto"/>
        <w:outlineLvl w:val="1"/>
        <w:rPr>
          <w:rFonts w:ascii="Times New Roman" w:eastAsia="Times New Roman" w:hAnsi="Times New Roman" w:cs="Times New Roman"/>
          <w:b/>
          <w:bCs/>
          <w:sz w:val="28"/>
          <w:szCs w:val="28"/>
        </w:rPr>
      </w:pPr>
      <w:r w:rsidRPr="00F27944">
        <w:rPr>
          <w:rFonts w:ascii="Times New Roman" w:eastAsia="Times New Roman" w:hAnsi="Times New Roman" w:cs="Times New Roman"/>
          <w:b/>
          <w:bCs/>
          <w:sz w:val="28"/>
          <w:szCs w:val="28"/>
        </w:rPr>
        <w:t>Steilacoom Community Church</w:t>
      </w:r>
    </w:p>
    <w:p w14:paraId="4A3B5317" w14:textId="77777777" w:rsidR="0010026A" w:rsidRPr="00F27944" w:rsidRDefault="00CB64D6" w:rsidP="0010026A">
      <w:pPr>
        <w:spacing w:line="240" w:lineRule="auto"/>
        <w:outlineLvl w:val="1"/>
        <w:rPr>
          <w:rFonts w:ascii="Times New Roman" w:eastAsia="Times New Roman" w:hAnsi="Times New Roman" w:cs="Times New Roman"/>
          <w:b/>
          <w:bCs/>
          <w:sz w:val="28"/>
          <w:szCs w:val="28"/>
        </w:rPr>
      </w:pPr>
      <w:r w:rsidRPr="00F27944">
        <w:rPr>
          <w:rFonts w:ascii="Times New Roman" w:eastAsia="Times New Roman" w:hAnsi="Times New Roman" w:cs="Times New Roman"/>
          <w:b/>
          <w:bCs/>
          <w:sz w:val="28"/>
          <w:szCs w:val="28"/>
        </w:rPr>
        <w:t xml:space="preserve">Steilacoom, </w:t>
      </w:r>
      <w:r w:rsidR="0010026A" w:rsidRPr="00F27944">
        <w:rPr>
          <w:rFonts w:ascii="Times New Roman" w:eastAsia="Times New Roman" w:hAnsi="Times New Roman" w:cs="Times New Roman"/>
          <w:b/>
          <w:bCs/>
          <w:sz w:val="28"/>
          <w:szCs w:val="28"/>
        </w:rPr>
        <w:t xml:space="preserve">Washington, United States </w:t>
      </w:r>
    </w:p>
    <w:p w14:paraId="60EF7571" w14:textId="77777777" w:rsidR="0010026A" w:rsidRPr="0010026A" w:rsidRDefault="0010026A" w:rsidP="0010026A">
      <w:pPr>
        <w:spacing w:line="240" w:lineRule="auto"/>
        <w:rPr>
          <w:rFonts w:ascii="Times New Roman" w:eastAsia="Times New Roman" w:hAnsi="Times New Roman" w:cs="Times New Roman"/>
          <w:sz w:val="24"/>
          <w:szCs w:val="24"/>
        </w:rPr>
      </w:pPr>
    </w:p>
    <w:p w14:paraId="5D7952F4" w14:textId="77777777" w:rsidR="0010026A" w:rsidRPr="0080151E" w:rsidRDefault="0010026A" w:rsidP="00C84E7E">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t>About Us</w:t>
      </w:r>
    </w:p>
    <w:p w14:paraId="127051DB" w14:textId="77777777" w:rsidR="008224CD" w:rsidRPr="00F27944" w:rsidRDefault="008224CD" w:rsidP="00C84E7E">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rPr>
        <w:t>We are an independent congregation,</w:t>
      </w:r>
      <w:r w:rsidR="00CB64D6" w:rsidRPr="00F27944">
        <w:rPr>
          <w:rFonts w:ascii="Times New Roman" w:eastAsia="Times New Roman" w:hAnsi="Times New Roman" w:cs="Times New Roman"/>
        </w:rPr>
        <w:t xml:space="preserve"> a people of faith, united by Christ in a Holy Covenant, empowered by the Holy Spirit to obey the Great Commandments (love God and our neighbor) and Great Commission (make disciples).  </w:t>
      </w:r>
      <w:r w:rsidRPr="00F27944">
        <w:rPr>
          <w:rFonts w:ascii="Times New Roman" w:eastAsia="Times New Roman" w:hAnsi="Times New Roman" w:cs="Times New Roman"/>
        </w:rPr>
        <w:t xml:space="preserve">We seek to build up the body of believers for the work of ministry.  Our worship is designed with an emphasis on believers, though we welcome and encourage those who are investigating the faith to attend our services.  Our worship service employs a blended style of music with sermons based on either a book of the Bible or a Topical Series.   We see our Biblical Mission </w:t>
      </w:r>
      <w:r w:rsidR="00C84E7E" w:rsidRPr="00F27944">
        <w:rPr>
          <w:rFonts w:ascii="Times New Roman" w:eastAsia="Times New Roman" w:hAnsi="Times New Roman" w:cs="Times New Roman"/>
        </w:rPr>
        <w:t>as Glorify, Grow and Go</w:t>
      </w:r>
      <w:r w:rsidRPr="00F27944">
        <w:rPr>
          <w:rFonts w:ascii="Times New Roman" w:eastAsia="Times New Roman" w:hAnsi="Times New Roman" w:cs="Times New Roman"/>
        </w:rPr>
        <w:t>:</w:t>
      </w:r>
    </w:p>
    <w:p w14:paraId="7A00F1A8" w14:textId="77777777" w:rsidR="008224CD" w:rsidRPr="00F27944" w:rsidRDefault="008224CD" w:rsidP="00C84E7E">
      <w:pPr>
        <w:spacing w:line="240" w:lineRule="auto"/>
        <w:ind w:left="180"/>
        <w:rPr>
          <w:rFonts w:ascii="Times New Roman" w:eastAsia="Times New Roman" w:hAnsi="Times New Roman" w:cs="Times New Roman"/>
        </w:rPr>
      </w:pPr>
      <w:r w:rsidRPr="00F27944">
        <w:rPr>
          <w:rFonts w:ascii="Times New Roman" w:eastAsia="Times New Roman" w:hAnsi="Times New Roman" w:cs="Times New Roman"/>
          <w:b/>
        </w:rPr>
        <w:t>Glorify</w:t>
      </w:r>
      <w:r w:rsidRPr="00F27944">
        <w:rPr>
          <w:rFonts w:ascii="Times New Roman" w:eastAsia="Times New Roman" w:hAnsi="Times New Roman" w:cs="Times New Roman"/>
        </w:rPr>
        <w:t xml:space="preserve"> God </w:t>
      </w:r>
      <w:r w:rsidR="00C84E7E" w:rsidRPr="00F27944">
        <w:rPr>
          <w:rFonts w:ascii="Times New Roman" w:eastAsia="Times New Roman" w:hAnsi="Times New Roman" w:cs="Times New Roman"/>
        </w:rPr>
        <w:t>in all that we do</w:t>
      </w:r>
      <w:r w:rsidRPr="00F27944">
        <w:rPr>
          <w:rFonts w:ascii="Times New Roman" w:eastAsia="Times New Roman" w:hAnsi="Times New Roman" w:cs="Times New Roman"/>
        </w:rPr>
        <w:t>;</w:t>
      </w:r>
    </w:p>
    <w:p w14:paraId="1143B597" w14:textId="77777777" w:rsidR="008224CD" w:rsidRPr="00F27944" w:rsidRDefault="008224CD" w:rsidP="00C84E7E">
      <w:pPr>
        <w:spacing w:line="240" w:lineRule="auto"/>
        <w:ind w:left="180"/>
        <w:rPr>
          <w:rFonts w:ascii="Times New Roman" w:eastAsia="Times New Roman" w:hAnsi="Times New Roman" w:cs="Times New Roman"/>
        </w:rPr>
      </w:pPr>
      <w:r w:rsidRPr="00F27944">
        <w:rPr>
          <w:rFonts w:ascii="Times New Roman" w:eastAsia="Times New Roman" w:hAnsi="Times New Roman" w:cs="Times New Roman"/>
          <w:b/>
        </w:rPr>
        <w:t>Grow</w:t>
      </w:r>
      <w:r w:rsidRPr="00F27944">
        <w:rPr>
          <w:rFonts w:ascii="Times New Roman" w:eastAsia="Times New Roman" w:hAnsi="Times New Roman" w:cs="Times New Roman"/>
        </w:rPr>
        <w:t xml:space="preserve"> in the grace and knowledge of Jesus Christ through daily, whole-life discipleship;</w:t>
      </w:r>
    </w:p>
    <w:p w14:paraId="6D9A298F" w14:textId="77777777" w:rsidR="008224CD" w:rsidRPr="00F27944" w:rsidRDefault="008224CD" w:rsidP="00C84E7E">
      <w:pPr>
        <w:spacing w:line="240" w:lineRule="auto"/>
        <w:ind w:left="180"/>
        <w:rPr>
          <w:rFonts w:ascii="Times New Roman" w:eastAsia="Times New Roman" w:hAnsi="Times New Roman" w:cs="Times New Roman"/>
        </w:rPr>
      </w:pPr>
      <w:r w:rsidRPr="00F27944">
        <w:rPr>
          <w:rFonts w:ascii="Times New Roman" w:eastAsia="Times New Roman" w:hAnsi="Times New Roman" w:cs="Times New Roman"/>
          <w:b/>
        </w:rPr>
        <w:t>Go</w:t>
      </w:r>
      <w:r w:rsidRPr="00F27944">
        <w:rPr>
          <w:rFonts w:ascii="Times New Roman" w:eastAsia="Times New Roman" w:hAnsi="Times New Roman" w:cs="Times New Roman"/>
        </w:rPr>
        <w:t xml:space="preserve"> into all the world, in the power of His Holy Spirit, to bring the truth of God’s Word and a demonstration of Jesus’ love.</w:t>
      </w:r>
    </w:p>
    <w:p w14:paraId="4E394CA2" w14:textId="77777777" w:rsidR="008224CD" w:rsidRPr="008224CD" w:rsidRDefault="008224CD" w:rsidP="008224CD">
      <w:pPr>
        <w:spacing w:line="240" w:lineRule="auto"/>
        <w:rPr>
          <w:rFonts w:ascii="Times New Roman" w:eastAsia="Times New Roman" w:hAnsi="Times New Roman" w:cs="Times New Roman"/>
          <w:sz w:val="24"/>
          <w:szCs w:val="24"/>
        </w:rPr>
      </w:pPr>
      <w:r w:rsidRPr="008224CD">
        <w:rPr>
          <w:rFonts w:ascii="Times New Roman" w:eastAsia="Times New Roman" w:hAnsi="Times New Roman" w:cs="Times New Roman"/>
          <w:sz w:val="24"/>
          <w:szCs w:val="24"/>
        </w:rPr>
        <w:t xml:space="preserve"> </w:t>
      </w:r>
    </w:p>
    <w:p w14:paraId="073DBC18" w14:textId="77777777" w:rsidR="0010026A" w:rsidRPr="0080151E" w:rsidRDefault="0010026A" w:rsidP="00C84E7E">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t>Our Convictions and Beliefs</w:t>
      </w:r>
    </w:p>
    <w:p w14:paraId="6665A501" w14:textId="77777777" w:rsidR="00C84E7E" w:rsidRPr="00F27944" w:rsidRDefault="00C84E7E" w:rsidP="00C84E7E">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Bible</w:t>
      </w:r>
      <w:r w:rsidRPr="00F27944">
        <w:rPr>
          <w:rFonts w:ascii="Times New Roman" w:eastAsia="Times New Roman" w:hAnsi="Times New Roman" w:cs="Times New Roman"/>
          <w:bCs/>
        </w:rPr>
        <w:t xml:space="preserve"> – We believe the Bible, consisting of the Old and New Testament, to be the only inspired, inerrant, infallible, authoritative Word of God written.</w:t>
      </w:r>
    </w:p>
    <w:p w14:paraId="647811B8"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Trinity</w:t>
      </w:r>
      <w:r w:rsidRPr="00F27944">
        <w:rPr>
          <w:rFonts w:ascii="Times New Roman" w:eastAsia="Times New Roman" w:hAnsi="Times New Roman" w:cs="Times New Roman"/>
          <w:bCs/>
        </w:rPr>
        <w:t xml:space="preserve"> – We believe that there is one God, eternally existent in three persons:  Father, Son, and Holy Ghost.</w:t>
      </w:r>
    </w:p>
    <w:p w14:paraId="6D4CB16F"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Lord Jesus Christ</w:t>
      </w:r>
      <w:r w:rsidRPr="00F27944">
        <w:rPr>
          <w:rFonts w:ascii="Times New Roman" w:eastAsia="Times New Roman" w:hAnsi="Times New Roman" w:cs="Times New Roman"/>
          <w:bCs/>
        </w:rPr>
        <w:t xml:space="preserve"> – We believe in the deity of Christ, in His virgin birth, in His sinless life, in His miracles, in His vicarious and atoning death through His shed blood, in His bodily resurrection, in His ascension to the right hand of the Father, and in His personal return in power and glory. </w:t>
      </w:r>
    </w:p>
    <w:p w14:paraId="323FD740"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Redemption</w:t>
      </w:r>
      <w:r w:rsidRPr="00F27944">
        <w:rPr>
          <w:rFonts w:ascii="Times New Roman" w:eastAsia="Times New Roman" w:hAnsi="Times New Roman" w:cs="Times New Roman"/>
          <w:bCs/>
        </w:rPr>
        <w:t xml:space="preserve"> – We believe that for salvation of lost and sinful man regeneration by the Holy Spirit is absolutely essential.</w:t>
      </w:r>
    </w:p>
    <w:p w14:paraId="563189B1"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Holy Spirit</w:t>
      </w:r>
      <w:r w:rsidRPr="00F27944">
        <w:rPr>
          <w:rFonts w:ascii="Times New Roman" w:eastAsia="Times New Roman" w:hAnsi="Times New Roman" w:cs="Times New Roman"/>
          <w:bCs/>
        </w:rPr>
        <w:t xml:space="preserve"> – We believe in the present ministry of the Holy Spirit by Whose indwelling power and fullness the Christian is enabled to live a godly life in this present evil world.</w:t>
      </w:r>
    </w:p>
    <w:p w14:paraId="457C242A"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Resurrection</w:t>
      </w:r>
      <w:r w:rsidRPr="00F27944">
        <w:rPr>
          <w:rFonts w:ascii="Times New Roman" w:eastAsia="Times New Roman" w:hAnsi="Times New Roman" w:cs="Times New Roman"/>
          <w:bCs/>
        </w:rPr>
        <w:t xml:space="preserve"> – We believe in the resurrection of both the saved and the lost; they that are saved unto the resurrection of life, and they that are lost unto the resurrection of damnation.</w:t>
      </w:r>
    </w:p>
    <w:p w14:paraId="4684496E"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Spiritual Unity</w:t>
      </w:r>
      <w:r w:rsidRPr="00F27944">
        <w:rPr>
          <w:rFonts w:ascii="Times New Roman" w:eastAsia="Times New Roman" w:hAnsi="Times New Roman" w:cs="Times New Roman"/>
          <w:bCs/>
        </w:rPr>
        <w:t xml:space="preserve"> – We believe in the spiritual unity of all believers in Christ.</w:t>
      </w:r>
    </w:p>
    <w:p w14:paraId="5C01E98F" w14:textId="77777777" w:rsidR="0010026A" w:rsidRPr="0010026A" w:rsidRDefault="0010026A" w:rsidP="0010026A">
      <w:pPr>
        <w:spacing w:line="240" w:lineRule="auto"/>
        <w:rPr>
          <w:rFonts w:ascii="Times New Roman" w:eastAsia="Times New Roman" w:hAnsi="Times New Roman" w:cs="Times New Roman"/>
          <w:sz w:val="24"/>
          <w:szCs w:val="24"/>
        </w:rPr>
      </w:pPr>
    </w:p>
    <w:p w14:paraId="506A02AB" w14:textId="77777777" w:rsidR="0010026A" w:rsidRPr="0080151E" w:rsidRDefault="0010026A" w:rsidP="00C84E7E">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t>Governance &amp; Staff</w:t>
      </w:r>
    </w:p>
    <w:p w14:paraId="0DF52D4B" w14:textId="77777777" w:rsidR="0010026A" w:rsidRPr="00F27944" w:rsidRDefault="0010026A" w:rsidP="00F27944">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b/>
          <w:bCs/>
        </w:rPr>
        <w:t>Leadership Council</w:t>
      </w:r>
    </w:p>
    <w:p w14:paraId="11D7618D"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We believe that Christ has vested the authority of His Church in the members of the local congregation itself, especially as they are represented in a local body of </w:t>
      </w:r>
      <w:r w:rsidR="00497C18" w:rsidRPr="00F27944">
        <w:rPr>
          <w:rFonts w:ascii="Times New Roman" w:eastAsia="Times New Roman" w:hAnsi="Times New Roman" w:cs="Times New Roman"/>
        </w:rPr>
        <w:t>elected leaders (Council).</w:t>
      </w:r>
      <w:r w:rsidRPr="00F27944">
        <w:rPr>
          <w:rFonts w:ascii="Times New Roman" w:eastAsia="Times New Roman" w:hAnsi="Times New Roman" w:cs="Times New Roman"/>
        </w:rPr>
        <w:t xml:space="preserve">  </w:t>
      </w:r>
      <w:r w:rsidR="00497C18" w:rsidRPr="00F27944">
        <w:rPr>
          <w:rFonts w:ascii="Times New Roman" w:eastAsia="Times New Roman" w:hAnsi="Times New Roman" w:cs="Times New Roman"/>
        </w:rPr>
        <w:t xml:space="preserve">The Council is comprised currently of four elected lay people and 1 Senior Pastor. The Council is responsible for the overall spiritual welfare and management of the church in accordance with the Bylaws.  </w:t>
      </w:r>
    </w:p>
    <w:p w14:paraId="0EC626C2"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w:t>
      </w:r>
    </w:p>
    <w:p w14:paraId="62C98D5B"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b/>
          <w:bCs/>
        </w:rPr>
        <w:t>Staff</w:t>
      </w:r>
    </w:p>
    <w:p w14:paraId="6940D4B1" w14:textId="1831F0B1"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Cu</w:t>
      </w:r>
      <w:r w:rsidR="00497C18" w:rsidRPr="00F27944">
        <w:rPr>
          <w:rFonts w:ascii="Times New Roman" w:eastAsia="Times New Roman" w:hAnsi="Times New Roman" w:cs="Times New Roman"/>
        </w:rPr>
        <w:t xml:space="preserve">rrently we have </w:t>
      </w:r>
      <w:r w:rsidR="001C3F7E">
        <w:rPr>
          <w:rFonts w:ascii="Times New Roman" w:eastAsia="Times New Roman" w:hAnsi="Times New Roman" w:cs="Times New Roman"/>
        </w:rPr>
        <w:t>3</w:t>
      </w:r>
      <w:r w:rsidR="00541C7C" w:rsidRPr="00F27944">
        <w:rPr>
          <w:rFonts w:ascii="Times New Roman" w:eastAsia="Times New Roman" w:hAnsi="Times New Roman" w:cs="Times New Roman"/>
        </w:rPr>
        <w:t xml:space="preserve"> part-time</w:t>
      </w:r>
      <w:r w:rsidR="00497C18" w:rsidRPr="00F27944">
        <w:rPr>
          <w:rFonts w:ascii="Times New Roman" w:eastAsia="Times New Roman" w:hAnsi="Times New Roman" w:cs="Times New Roman"/>
        </w:rPr>
        <w:t xml:space="preserve"> staff members; Director of Family Ministries</w:t>
      </w:r>
      <w:r w:rsidRPr="00F27944">
        <w:rPr>
          <w:rFonts w:ascii="Times New Roman" w:eastAsia="Times New Roman" w:hAnsi="Times New Roman" w:cs="Times New Roman"/>
        </w:rPr>
        <w:t xml:space="preserve">, </w:t>
      </w:r>
      <w:r w:rsidR="001C3F7E">
        <w:rPr>
          <w:rFonts w:ascii="Times New Roman" w:eastAsia="Times New Roman" w:hAnsi="Times New Roman" w:cs="Times New Roman"/>
        </w:rPr>
        <w:t xml:space="preserve">and </w:t>
      </w:r>
      <w:r w:rsidR="00497C18" w:rsidRPr="00F27944">
        <w:rPr>
          <w:rFonts w:ascii="Times New Roman" w:eastAsia="Times New Roman" w:hAnsi="Times New Roman" w:cs="Times New Roman"/>
        </w:rPr>
        <w:t>Director of Music</w:t>
      </w:r>
      <w:r w:rsidRPr="00F27944">
        <w:rPr>
          <w:rFonts w:ascii="Times New Roman" w:eastAsia="Times New Roman" w:hAnsi="Times New Roman" w:cs="Times New Roman"/>
        </w:rPr>
        <w:t>.</w:t>
      </w:r>
    </w:p>
    <w:p w14:paraId="772C7512" w14:textId="77777777" w:rsidR="00F27944" w:rsidRDefault="00F27944" w:rsidP="00F27944">
      <w:pPr>
        <w:spacing w:line="240" w:lineRule="auto"/>
        <w:rPr>
          <w:rFonts w:ascii="Times New Roman" w:eastAsia="Times New Roman" w:hAnsi="Times New Roman" w:cs="Times New Roman"/>
          <w:sz w:val="24"/>
          <w:szCs w:val="24"/>
        </w:rPr>
      </w:pPr>
    </w:p>
    <w:p w14:paraId="7F942D85" w14:textId="77777777" w:rsidR="00F27944" w:rsidRDefault="00F27944" w:rsidP="00F27944">
      <w:pPr>
        <w:spacing w:line="240" w:lineRule="auto"/>
        <w:rPr>
          <w:rFonts w:ascii="Times New Roman" w:eastAsia="Times New Roman" w:hAnsi="Times New Roman" w:cs="Times New Roman"/>
          <w:b/>
          <w:bCs/>
          <w:sz w:val="26"/>
          <w:szCs w:val="26"/>
        </w:rPr>
        <w:sectPr w:rsidR="00F27944">
          <w:pgSz w:w="12240" w:h="15840"/>
          <w:pgMar w:top="1440" w:right="1440" w:bottom="1440" w:left="1440" w:header="720" w:footer="720" w:gutter="0"/>
          <w:cols w:space="720"/>
          <w:docGrid w:linePitch="360"/>
        </w:sectPr>
      </w:pPr>
    </w:p>
    <w:p w14:paraId="72A33C6D" w14:textId="77777777" w:rsidR="0010026A" w:rsidRPr="0080151E" w:rsidRDefault="0010026A" w:rsidP="00F27944">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lastRenderedPageBreak/>
        <w:t xml:space="preserve">Pastor Candidate </w:t>
      </w:r>
      <w:r w:rsidR="0080151E">
        <w:rPr>
          <w:rFonts w:ascii="Times New Roman" w:eastAsia="Times New Roman" w:hAnsi="Times New Roman" w:cs="Times New Roman"/>
          <w:b/>
          <w:bCs/>
          <w:sz w:val="28"/>
          <w:szCs w:val="28"/>
        </w:rPr>
        <w:t>Requirements</w:t>
      </w:r>
    </w:p>
    <w:p w14:paraId="7B521E33" w14:textId="77777777" w:rsidR="0010026A" w:rsidRPr="00F27944" w:rsidRDefault="0010026A" w:rsidP="00F27944">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b/>
          <w:bCs/>
        </w:rPr>
        <w:t>Qualifications</w:t>
      </w:r>
    </w:p>
    <w:p w14:paraId="185D8D6E" w14:textId="77777777" w:rsidR="0010026A" w:rsidRPr="00F27944" w:rsidRDefault="00541C7C" w:rsidP="0080151E">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5</w:t>
      </w:r>
      <w:r w:rsidR="0010026A" w:rsidRPr="00F27944">
        <w:rPr>
          <w:rFonts w:ascii="Times New Roman" w:eastAsia="Times New Roman" w:hAnsi="Times New Roman" w:cs="Times New Roman"/>
        </w:rPr>
        <w:t xml:space="preserve">+ years of </w:t>
      </w:r>
      <w:r w:rsidR="0080151E" w:rsidRPr="00F27944">
        <w:rPr>
          <w:rFonts w:ascii="Times New Roman" w:eastAsia="Times New Roman" w:hAnsi="Times New Roman" w:cs="Times New Roman"/>
        </w:rPr>
        <w:t>minist</w:t>
      </w:r>
      <w:r w:rsidR="0080151E">
        <w:rPr>
          <w:rFonts w:ascii="Times New Roman" w:eastAsia="Times New Roman" w:hAnsi="Times New Roman" w:cs="Times New Roman"/>
        </w:rPr>
        <w:t>ry</w:t>
      </w:r>
      <w:r w:rsidR="0080151E" w:rsidRPr="00F27944">
        <w:rPr>
          <w:rFonts w:ascii="Times New Roman" w:eastAsia="Times New Roman" w:hAnsi="Times New Roman" w:cs="Times New Roman"/>
        </w:rPr>
        <w:t xml:space="preserve"> </w:t>
      </w:r>
      <w:r w:rsidR="0010026A" w:rsidRPr="00F27944">
        <w:rPr>
          <w:rFonts w:ascii="Times New Roman" w:eastAsia="Times New Roman" w:hAnsi="Times New Roman" w:cs="Times New Roman"/>
        </w:rPr>
        <w:t>experience</w:t>
      </w:r>
      <w:r w:rsidR="0080151E">
        <w:rPr>
          <w:rFonts w:ascii="Times New Roman" w:eastAsia="Times New Roman" w:hAnsi="Times New Roman" w:cs="Times New Roman"/>
        </w:rPr>
        <w:t xml:space="preserve">: </w:t>
      </w:r>
      <w:r w:rsidR="0080151E" w:rsidRPr="0080151E">
        <w:rPr>
          <w:rFonts w:ascii="Times New Roman" w:eastAsia="Times New Roman" w:hAnsi="Times New Roman" w:cs="Times New Roman"/>
        </w:rPr>
        <w:t>ordained or non-ordained, full time or part time, paid or unpaid</w:t>
      </w:r>
      <w:r w:rsidR="0080151E">
        <w:rPr>
          <w:rFonts w:ascii="Times New Roman" w:eastAsia="Times New Roman" w:hAnsi="Times New Roman" w:cs="Times New Roman"/>
        </w:rPr>
        <w:t>.</w:t>
      </w:r>
      <w:r w:rsidR="0010026A" w:rsidRPr="00F27944">
        <w:rPr>
          <w:rFonts w:ascii="Times New Roman" w:eastAsia="Times New Roman" w:hAnsi="Times New Roman" w:cs="Times New Roman"/>
        </w:rPr>
        <w:t xml:space="preserve"> </w:t>
      </w:r>
    </w:p>
    <w:p w14:paraId="58077506"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Education: Masters of Divinity degree (or higher) from an evangelical accredited seminary </w:t>
      </w:r>
    </w:p>
    <w:p w14:paraId="31214CA2" w14:textId="07A1F885"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Fully embraces </w:t>
      </w:r>
      <w:r w:rsidR="00541C7C" w:rsidRPr="00F27944">
        <w:rPr>
          <w:rFonts w:ascii="Times New Roman" w:eastAsia="Times New Roman" w:hAnsi="Times New Roman" w:cs="Times New Roman"/>
        </w:rPr>
        <w:t>S</w:t>
      </w:r>
      <w:r w:rsidRPr="00F27944">
        <w:rPr>
          <w:rFonts w:ascii="Times New Roman" w:eastAsia="Times New Roman" w:hAnsi="Times New Roman" w:cs="Times New Roman"/>
        </w:rPr>
        <w:t>CC’s m</w:t>
      </w:r>
      <w:r w:rsidR="00541C7C" w:rsidRPr="00F27944">
        <w:rPr>
          <w:rFonts w:ascii="Times New Roman" w:eastAsia="Times New Roman" w:hAnsi="Times New Roman" w:cs="Times New Roman"/>
        </w:rPr>
        <w:t xml:space="preserve">ission and core beliefs </w:t>
      </w:r>
      <w:r w:rsidR="00A31BEB" w:rsidRPr="00F27944">
        <w:rPr>
          <w:rFonts w:ascii="Times New Roman" w:eastAsia="Times New Roman" w:hAnsi="Times New Roman" w:cs="Times New Roman"/>
        </w:rPr>
        <w:t>and adheres to B</w:t>
      </w:r>
      <w:r w:rsidRPr="00F27944">
        <w:rPr>
          <w:rFonts w:ascii="Times New Roman" w:eastAsia="Times New Roman" w:hAnsi="Times New Roman" w:cs="Times New Roman"/>
        </w:rPr>
        <w:t xml:space="preserve">ylaws of the church </w:t>
      </w:r>
      <w:r w:rsidR="00A31BEB" w:rsidRPr="00F27944">
        <w:rPr>
          <w:rFonts w:ascii="Times New Roman" w:eastAsia="Times New Roman" w:hAnsi="Times New Roman" w:cs="Times New Roman"/>
          <w:color w:val="FF0000"/>
        </w:rPr>
        <w:t>(</w:t>
      </w:r>
      <w:r w:rsidR="00465F92">
        <w:rPr>
          <w:rFonts w:ascii="Times New Roman" w:eastAsia="Times New Roman" w:hAnsi="Times New Roman" w:cs="Times New Roman"/>
          <w:color w:val="FF0000"/>
        </w:rPr>
        <w:t>www.steilacoom.church</w:t>
      </w:r>
      <w:r w:rsidR="00A31BEB" w:rsidRPr="00F27944">
        <w:rPr>
          <w:rFonts w:ascii="Times New Roman" w:eastAsia="Times New Roman" w:hAnsi="Times New Roman" w:cs="Times New Roman"/>
          <w:color w:val="FF0000"/>
        </w:rPr>
        <w:t>)</w:t>
      </w:r>
    </w:p>
    <w:p w14:paraId="6585BA71"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Faithful disciple of Jesus, continuing to grow in </w:t>
      </w:r>
      <w:r w:rsidR="00541C7C" w:rsidRPr="00F27944">
        <w:rPr>
          <w:rFonts w:ascii="Times New Roman" w:eastAsia="Times New Roman" w:hAnsi="Times New Roman" w:cs="Times New Roman"/>
        </w:rPr>
        <w:t>his</w:t>
      </w:r>
      <w:r w:rsidRPr="00F27944">
        <w:rPr>
          <w:rFonts w:ascii="Times New Roman" w:eastAsia="Times New Roman" w:hAnsi="Times New Roman" w:cs="Times New Roman"/>
        </w:rPr>
        <w:t xml:space="preserve"> faith </w:t>
      </w:r>
    </w:p>
    <w:p w14:paraId="564E67DA"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Genuine love for people, including the unchurched and spiritually lost </w:t>
      </w:r>
    </w:p>
    <w:p w14:paraId="18F2F821" w14:textId="77777777" w:rsidR="0010026A" w:rsidRPr="00F27944" w:rsidRDefault="00541C7C"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S</w:t>
      </w:r>
      <w:r w:rsidR="0010026A" w:rsidRPr="00F27944">
        <w:rPr>
          <w:rFonts w:ascii="Times New Roman" w:eastAsia="Times New Roman" w:hAnsi="Times New Roman" w:cs="Times New Roman"/>
        </w:rPr>
        <w:t xml:space="preserve">killed in Gospel-centered teaching and preaching </w:t>
      </w:r>
    </w:p>
    <w:p w14:paraId="3C25CCFA"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Effective communicator - both orally and written </w:t>
      </w:r>
    </w:p>
    <w:p w14:paraId="11355523"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Skilled in leading, delegating, vision casting and coaching </w:t>
      </w:r>
    </w:p>
    <w:p w14:paraId="460FC9AD"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A team builder - enjoys working with leadership, ministry volunteers, fostering spiritual development and gracefully resolving conflicts </w:t>
      </w:r>
    </w:p>
    <w:p w14:paraId="66B8C0E5" w14:textId="77777777" w:rsidR="0010026A" w:rsidRPr="0010026A" w:rsidRDefault="0010026A" w:rsidP="0010026A">
      <w:pPr>
        <w:spacing w:line="240" w:lineRule="auto"/>
        <w:rPr>
          <w:rFonts w:ascii="Times New Roman" w:eastAsia="Times New Roman" w:hAnsi="Times New Roman" w:cs="Times New Roman"/>
          <w:sz w:val="24"/>
          <w:szCs w:val="24"/>
        </w:rPr>
      </w:pPr>
      <w:r w:rsidRPr="0010026A">
        <w:rPr>
          <w:rFonts w:ascii="Times New Roman" w:eastAsia="Times New Roman" w:hAnsi="Times New Roman" w:cs="Times New Roman"/>
          <w:sz w:val="24"/>
          <w:szCs w:val="24"/>
        </w:rPr>
        <w:t> </w:t>
      </w:r>
    </w:p>
    <w:p w14:paraId="58CD033B" w14:textId="77777777" w:rsidR="0010026A" w:rsidRPr="0010026A" w:rsidRDefault="0010026A" w:rsidP="0010026A">
      <w:pPr>
        <w:spacing w:line="240" w:lineRule="auto"/>
        <w:rPr>
          <w:rFonts w:ascii="Times New Roman" w:eastAsia="Times New Roman" w:hAnsi="Times New Roman" w:cs="Times New Roman"/>
          <w:sz w:val="24"/>
          <w:szCs w:val="24"/>
        </w:rPr>
      </w:pPr>
      <w:r w:rsidRPr="0010026A">
        <w:rPr>
          <w:rFonts w:ascii="Times New Roman" w:eastAsia="Times New Roman" w:hAnsi="Times New Roman" w:cs="Times New Roman"/>
          <w:b/>
          <w:bCs/>
          <w:sz w:val="24"/>
          <w:szCs w:val="24"/>
        </w:rPr>
        <w:t>Responsibilities</w:t>
      </w:r>
    </w:p>
    <w:p w14:paraId="4C01D9CE" w14:textId="77777777" w:rsidR="0010026A" w:rsidRPr="0080151E" w:rsidRDefault="0010026A" w:rsidP="0080151E">
      <w:pPr>
        <w:spacing w:before="120" w:line="240" w:lineRule="auto"/>
        <w:rPr>
          <w:rFonts w:ascii="Times New Roman" w:eastAsia="Times New Roman" w:hAnsi="Times New Roman" w:cs="Times New Roman"/>
          <w:i/>
        </w:rPr>
      </w:pPr>
      <w:r w:rsidRPr="0010026A">
        <w:rPr>
          <w:rFonts w:ascii="Times New Roman" w:eastAsia="Times New Roman" w:hAnsi="Times New Roman" w:cs="Times New Roman"/>
          <w:sz w:val="24"/>
          <w:szCs w:val="24"/>
        </w:rPr>
        <w:t> </w:t>
      </w:r>
      <w:r w:rsidR="0080151E" w:rsidRPr="0080151E">
        <w:rPr>
          <w:rFonts w:ascii="Times New Roman" w:eastAsia="Times New Roman" w:hAnsi="Times New Roman" w:cs="Times New Roman"/>
          <w:i/>
        </w:rPr>
        <w:t>Preaching &amp; teaching </w:t>
      </w:r>
    </w:p>
    <w:p w14:paraId="7E0D98D6" w14:textId="77777777" w:rsidR="0010026A" w:rsidRPr="00F27944" w:rsidRDefault="0010026A" w:rsidP="0010026A">
      <w:pPr>
        <w:numPr>
          <w:ilvl w:val="0"/>
          <w:numId w:val="2"/>
        </w:numPr>
        <w:spacing w:line="240" w:lineRule="auto"/>
        <w:rPr>
          <w:rFonts w:ascii="Times New Roman" w:eastAsia="Times New Roman" w:hAnsi="Times New Roman" w:cs="Times New Roman"/>
        </w:rPr>
      </w:pPr>
      <w:proofErr w:type="spellStart"/>
      <w:r w:rsidRPr="00F27944">
        <w:rPr>
          <w:rFonts w:ascii="Times New Roman" w:eastAsia="Times New Roman" w:hAnsi="Times New Roman" w:cs="Times New Roman"/>
        </w:rPr>
        <w:t>Expositorily</w:t>
      </w:r>
      <w:proofErr w:type="spellEnd"/>
      <w:r w:rsidRPr="00F27944">
        <w:rPr>
          <w:rFonts w:ascii="Times New Roman" w:eastAsia="Times New Roman" w:hAnsi="Times New Roman" w:cs="Times New Roman"/>
        </w:rPr>
        <w:t xml:space="preserve"> proclaim the Word of God that engages and challenges the life and intellect of a diverse congregation and culture </w:t>
      </w:r>
    </w:p>
    <w:p w14:paraId="6AAD443F" w14:textId="77777777" w:rsidR="0010026A" w:rsidRPr="00F27944" w:rsidRDefault="0010026A" w:rsidP="0010026A">
      <w:pPr>
        <w:numPr>
          <w:ilvl w:val="0"/>
          <w:numId w:val="3"/>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Teach with humility and a deep knowledge of all of the Scriptures </w:t>
      </w:r>
    </w:p>
    <w:p w14:paraId="1420247E"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w:t>
      </w:r>
    </w:p>
    <w:p w14:paraId="3024B610" w14:textId="77777777" w:rsidR="0010026A" w:rsidRPr="0080151E" w:rsidRDefault="0080151E" w:rsidP="00A31BEB">
      <w:pPr>
        <w:spacing w:line="240" w:lineRule="auto"/>
        <w:rPr>
          <w:rFonts w:ascii="Times New Roman" w:eastAsia="Times New Roman" w:hAnsi="Times New Roman" w:cs="Times New Roman"/>
          <w:i/>
        </w:rPr>
      </w:pPr>
      <w:r w:rsidRPr="0080151E">
        <w:rPr>
          <w:rFonts w:ascii="Times New Roman" w:eastAsia="Times New Roman" w:hAnsi="Times New Roman" w:cs="Times New Roman"/>
          <w:i/>
        </w:rPr>
        <w:t> Leadership and management </w:t>
      </w:r>
    </w:p>
    <w:p w14:paraId="0B6957D0" w14:textId="77777777" w:rsidR="0010026A" w:rsidRPr="00F27944" w:rsidRDefault="0010026A" w:rsidP="0010026A">
      <w:pPr>
        <w:numPr>
          <w:ilvl w:val="0"/>
          <w:numId w:val="4"/>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Lead the development of a vision for </w:t>
      </w:r>
      <w:r w:rsidR="00A31BEB" w:rsidRPr="00F27944">
        <w:rPr>
          <w:rFonts w:ascii="Times New Roman" w:eastAsia="Times New Roman" w:hAnsi="Times New Roman" w:cs="Times New Roman"/>
        </w:rPr>
        <w:t>S</w:t>
      </w:r>
      <w:r w:rsidRPr="00F27944">
        <w:rPr>
          <w:rFonts w:ascii="Times New Roman" w:eastAsia="Times New Roman" w:hAnsi="Times New Roman" w:cs="Times New Roman"/>
        </w:rPr>
        <w:t xml:space="preserve">CC for future ministry through the congregation to </w:t>
      </w:r>
      <w:r w:rsidR="00A31BEB" w:rsidRPr="00F27944">
        <w:rPr>
          <w:rFonts w:ascii="Times New Roman" w:eastAsia="Times New Roman" w:hAnsi="Times New Roman" w:cs="Times New Roman"/>
        </w:rPr>
        <w:t>Steilacoom, surrounding areas</w:t>
      </w:r>
      <w:r w:rsidRPr="00F27944">
        <w:rPr>
          <w:rFonts w:ascii="Times New Roman" w:eastAsia="Times New Roman" w:hAnsi="Times New Roman" w:cs="Times New Roman"/>
        </w:rPr>
        <w:t xml:space="preserve">, the nation and the world </w:t>
      </w:r>
    </w:p>
    <w:p w14:paraId="635A6B6D" w14:textId="77777777" w:rsidR="0010026A" w:rsidRPr="00F27944" w:rsidRDefault="0010026A" w:rsidP="0010026A">
      <w:pPr>
        <w:numPr>
          <w:ilvl w:val="0"/>
          <w:numId w:val="5"/>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Effectively lead, mentor, develop, empower and support the church staff and volunteers in collaborative ministry </w:t>
      </w:r>
    </w:p>
    <w:p w14:paraId="1ED81C87" w14:textId="77777777" w:rsidR="0010026A" w:rsidRPr="00F27944" w:rsidRDefault="008929F0" w:rsidP="00056773">
      <w:pPr>
        <w:numPr>
          <w:ilvl w:val="0"/>
          <w:numId w:val="8"/>
        </w:numPr>
        <w:spacing w:line="240" w:lineRule="auto"/>
        <w:rPr>
          <w:rFonts w:ascii="Times New Roman" w:eastAsia="Times New Roman" w:hAnsi="Times New Roman" w:cs="Times New Roman"/>
        </w:rPr>
      </w:pPr>
      <w:r w:rsidRPr="00F27944">
        <w:rPr>
          <w:rFonts w:ascii="Times New Roman" w:eastAsia="Times New Roman" w:hAnsi="Times New Roman" w:cs="Times New Roman"/>
        </w:rPr>
        <w:t>Lead and w</w:t>
      </w:r>
      <w:r w:rsidR="0010026A" w:rsidRPr="00F27944">
        <w:rPr>
          <w:rFonts w:ascii="Times New Roman" w:eastAsia="Times New Roman" w:hAnsi="Times New Roman" w:cs="Times New Roman"/>
        </w:rPr>
        <w:t xml:space="preserve">ork with </w:t>
      </w:r>
      <w:r w:rsidRPr="00F27944">
        <w:rPr>
          <w:rFonts w:ascii="Times New Roman" w:eastAsia="Times New Roman" w:hAnsi="Times New Roman" w:cs="Times New Roman"/>
        </w:rPr>
        <w:t>S</w:t>
      </w:r>
      <w:r w:rsidR="0010026A" w:rsidRPr="00F27944">
        <w:rPr>
          <w:rFonts w:ascii="Times New Roman" w:eastAsia="Times New Roman" w:hAnsi="Times New Roman" w:cs="Times New Roman"/>
        </w:rPr>
        <w:t xml:space="preserve">CC </w:t>
      </w:r>
      <w:r w:rsidRPr="00F27944">
        <w:rPr>
          <w:rFonts w:ascii="Times New Roman" w:eastAsia="Times New Roman" w:hAnsi="Times New Roman" w:cs="Times New Roman"/>
        </w:rPr>
        <w:t xml:space="preserve">Council, assisting them in building up, maintaining and overseeing the spiritual welfare of the congregation, and for directing and overseeing all ministries and business affairs of this Church to the Glory of God.  </w:t>
      </w:r>
    </w:p>
    <w:p w14:paraId="63CB180B" w14:textId="77777777" w:rsidR="008929F0" w:rsidRPr="00F27944" w:rsidRDefault="008929F0" w:rsidP="00F27944">
      <w:pPr>
        <w:spacing w:line="240" w:lineRule="auto"/>
        <w:ind w:left="720"/>
        <w:rPr>
          <w:rFonts w:ascii="Times New Roman" w:eastAsia="Times New Roman" w:hAnsi="Times New Roman" w:cs="Times New Roman"/>
        </w:rPr>
      </w:pPr>
    </w:p>
    <w:p w14:paraId="01665643" w14:textId="77777777" w:rsidR="0010026A" w:rsidRPr="0080151E" w:rsidRDefault="0080151E" w:rsidP="0010026A">
      <w:pPr>
        <w:spacing w:after="120" w:line="240" w:lineRule="auto"/>
        <w:rPr>
          <w:rFonts w:ascii="Times New Roman" w:eastAsia="Times New Roman" w:hAnsi="Times New Roman" w:cs="Times New Roman"/>
          <w:i/>
        </w:rPr>
      </w:pPr>
      <w:r w:rsidRPr="0080151E">
        <w:rPr>
          <w:rFonts w:ascii="Times New Roman" w:eastAsia="Times New Roman" w:hAnsi="Times New Roman" w:cs="Times New Roman"/>
          <w:i/>
        </w:rPr>
        <w:t>Pastoral duties </w:t>
      </w:r>
    </w:p>
    <w:p w14:paraId="4E07E9E8" w14:textId="77777777" w:rsidR="0010026A" w:rsidRPr="00F27944" w:rsidRDefault="0010026A" w:rsidP="0010026A">
      <w:pPr>
        <w:numPr>
          <w:ilvl w:val="0"/>
          <w:numId w:val="9"/>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Connect with and pray for our congregation </w:t>
      </w:r>
    </w:p>
    <w:p w14:paraId="20A55183" w14:textId="77777777" w:rsidR="0010026A" w:rsidRPr="00F27944" w:rsidRDefault="0010026A" w:rsidP="0010026A">
      <w:pPr>
        <w:numPr>
          <w:ilvl w:val="0"/>
          <w:numId w:val="10"/>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Lead the Congregation in Worship and spiritual formation </w:t>
      </w:r>
    </w:p>
    <w:p w14:paraId="0134C092" w14:textId="77777777" w:rsidR="0010026A" w:rsidRPr="00F27944" w:rsidRDefault="0010026A" w:rsidP="0010026A">
      <w:pPr>
        <w:numPr>
          <w:ilvl w:val="0"/>
          <w:numId w:val="1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Provide pastoral care and counseling to members when necessary </w:t>
      </w:r>
    </w:p>
    <w:p w14:paraId="5FCC5A6F" w14:textId="77777777" w:rsidR="0010026A" w:rsidRDefault="0010026A" w:rsidP="0010026A">
      <w:pPr>
        <w:numPr>
          <w:ilvl w:val="0"/>
          <w:numId w:val="12"/>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Provide direction to the appointed staff/leaders of their respective ministries at </w:t>
      </w:r>
      <w:r w:rsidR="008929F0" w:rsidRPr="00F27944">
        <w:rPr>
          <w:rFonts w:ascii="Times New Roman" w:eastAsia="Times New Roman" w:hAnsi="Times New Roman" w:cs="Times New Roman"/>
        </w:rPr>
        <w:t>S</w:t>
      </w:r>
      <w:r w:rsidRPr="00F27944">
        <w:rPr>
          <w:rFonts w:ascii="Times New Roman" w:eastAsia="Times New Roman" w:hAnsi="Times New Roman" w:cs="Times New Roman"/>
        </w:rPr>
        <w:t xml:space="preserve">CC to encourage spiritual growth, development and support of members </w:t>
      </w:r>
    </w:p>
    <w:p w14:paraId="3DB63369" w14:textId="77777777" w:rsidR="0080151E" w:rsidRPr="00F27944" w:rsidRDefault="0080151E" w:rsidP="0010026A">
      <w:pPr>
        <w:numPr>
          <w:ilvl w:val="0"/>
          <w:numId w:val="12"/>
        </w:numPr>
        <w:spacing w:line="240" w:lineRule="auto"/>
        <w:rPr>
          <w:rFonts w:ascii="Times New Roman" w:eastAsia="Times New Roman" w:hAnsi="Times New Roman" w:cs="Times New Roman"/>
        </w:rPr>
      </w:pPr>
      <w:r>
        <w:rPr>
          <w:rFonts w:ascii="Times New Roman" w:eastAsia="Times New Roman" w:hAnsi="Times New Roman" w:cs="Times New Roman"/>
        </w:rPr>
        <w:t>Feeds, protects and nurtures the SCC flock</w:t>
      </w:r>
      <w:bookmarkStart w:id="0" w:name="_GoBack"/>
      <w:bookmarkEnd w:id="0"/>
    </w:p>
    <w:p w14:paraId="11DF1558"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w:t>
      </w:r>
    </w:p>
    <w:p w14:paraId="36428E69" w14:textId="77777777" w:rsidR="0010026A" w:rsidRPr="0080151E" w:rsidRDefault="0010026A" w:rsidP="0010026A">
      <w:pPr>
        <w:spacing w:line="240" w:lineRule="auto"/>
        <w:rPr>
          <w:rFonts w:ascii="Times New Roman" w:eastAsia="Times New Roman" w:hAnsi="Times New Roman" w:cs="Times New Roman"/>
          <w:sz w:val="24"/>
          <w:szCs w:val="24"/>
        </w:rPr>
      </w:pPr>
      <w:r w:rsidRPr="0080151E">
        <w:rPr>
          <w:rFonts w:ascii="Times New Roman" w:eastAsia="Times New Roman" w:hAnsi="Times New Roman" w:cs="Times New Roman"/>
          <w:b/>
          <w:bCs/>
          <w:sz w:val="24"/>
          <w:szCs w:val="24"/>
        </w:rPr>
        <w:t>Application Process</w:t>
      </w:r>
    </w:p>
    <w:p w14:paraId="325E29E3"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The pastoral search committee fully respects the candidate’s need for complete confidentiality in the application process. Be assured that all </w:t>
      </w:r>
      <w:r w:rsidR="008929F0" w:rsidRPr="00F27944">
        <w:rPr>
          <w:rFonts w:ascii="Times New Roman" w:eastAsia="Times New Roman" w:hAnsi="Times New Roman" w:cs="Times New Roman"/>
        </w:rPr>
        <w:t>applicant's</w:t>
      </w:r>
      <w:r w:rsidRPr="00F27944">
        <w:rPr>
          <w:rFonts w:ascii="Times New Roman" w:eastAsia="Times New Roman" w:hAnsi="Times New Roman" w:cs="Times New Roman"/>
        </w:rPr>
        <w:t xml:space="preserve"> information, including interest expressed in applying, will not be discussed outside the pastoral search committee without the candidate’s prior consent.</w:t>
      </w:r>
    </w:p>
    <w:p w14:paraId="6179B7D7" w14:textId="77777777" w:rsidR="0080151E" w:rsidRDefault="0010026A" w:rsidP="0080151E">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rPr>
        <w:t> </w:t>
      </w:r>
      <w:r w:rsidR="0080151E">
        <w:rPr>
          <w:rFonts w:ascii="Times New Roman" w:eastAsia="Times New Roman" w:hAnsi="Times New Roman" w:cs="Times New Roman"/>
        </w:rPr>
        <w:t>Applicants must be willing to sign a release for a detailed background check.</w:t>
      </w:r>
    </w:p>
    <w:p w14:paraId="24FCB3F1" w14:textId="77777777" w:rsidR="00465F92" w:rsidRDefault="00465F92" w:rsidP="00465F92">
      <w:pPr>
        <w:spacing w:line="240" w:lineRule="auto"/>
        <w:rPr>
          <w:rFonts w:ascii="Times New Roman" w:eastAsia="Times New Roman" w:hAnsi="Times New Roman" w:cs="Times New Roman"/>
        </w:rPr>
      </w:pPr>
    </w:p>
    <w:p w14:paraId="34D3EB92" w14:textId="6F2D35F9" w:rsidR="00606D22" w:rsidRPr="00F27944" w:rsidRDefault="00465F92" w:rsidP="00465F92">
      <w:pPr>
        <w:spacing w:line="240" w:lineRule="auto"/>
      </w:pPr>
      <w:r>
        <w:rPr>
          <w:rFonts w:ascii="Times New Roman" w:eastAsia="Times New Roman" w:hAnsi="Times New Roman" w:cs="Times New Roman"/>
        </w:rPr>
        <w:t>Apply online at http://www.</w:t>
      </w:r>
      <w:r w:rsidRPr="00465F92">
        <w:rPr>
          <w:rFonts w:ascii="Times New Roman" w:eastAsia="Times New Roman" w:hAnsi="Times New Roman" w:cs="Times New Roman"/>
        </w:rPr>
        <w:t>steilacoom.church/pastor-application-form/</w:t>
      </w:r>
    </w:p>
    <w:p w14:paraId="7ADB3047" w14:textId="77777777" w:rsidR="00041180" w:rsidRPr="00F27944" w:rsidRDefault="00041180">
      <w:pPr>
        <w:spacing w:line="240" w:lineRule="auto"/>
      </w:pPr>
    </w:p>
    <w:sectPr w:rsidR="00041180" w:rsidRPr="00F27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73AA3"/>
    <w:multiLevelType w:val="multilevel"/>
    <w:tmpl w:val="4F9C7A24"/>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A31A5"/>
    <w:multiLevelType w:val="multilevel"/>
    <w:tmpl w:val="B3D2371C"/>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4E4822"/>
    <w:multiLevelType w:val="multilevel"/>
    <w:tmpl w:val="CDFCCD10"/>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6D180E"/>
    <w:multiLevelType w:val="multilevel"/>
    <w:tmpl w:val="0F5A5BE4"/>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A37517"/>
    <w:multiLevelType w:val="multilevel"/>
    <w:tmpl w:val="8610B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E13ADF"/>
    <w:multiLevelType w:val="multilevel"/>
    <w:tmpl w:val="3E7EB908"/>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0D6DA5"/>
    <w:multiLevelType w:val="multilevel"/>
    <w:tmpl w:val="D5829B5A"/>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650FCB"/>
    <w:multiLevelType w:val="multilevel"/>
    <w:tmpl w:val="4C08326E"/>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F81E25"/>
    <w:multiLevelType w:val="multilevel"/>
    <w:tmpl w:val="F09C57B4"/>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D23282"/>
    <w:multiLevelType w:val="multilevel"/>
    <w:tmpl w:val="D834D86A"/>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442572"/>
    <w:multiLevelType w:val="multilevel"/>
    <w:tmpl w:val="4FF8638A"/>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270C85"/>
    <w:multiLevelType w:val="multilevel"/>
    <w:tmpl w:val="0E74FE36"/>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912E83"/>
    <w:multiLevelType w:val="multilevel"/>
    <w:tmpl w:val="572CC37E"/>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
  </w:num>
  <w:num w:numId="3">
    <w:abstractNumId w:val="10"/>
  </w:num>
  <w:num w:numId="4">
    <w:abstractNumId w:val="12"/>
  </w:num>
  <w:num w:numId="5">
    <w:abstractNumId w:val="2"/>
  </w:num>
  <w:num w:numId="6">
    <w:abstractNumId w:val="5"/>
  </w:num>
  <w:num w:numId="7">
    <w:abstractNumId w:val="9"/>
  </w:num>
  <w:num w:numId="8">
    <w:abstractNumId w:val="3"/>
  </w:num>
  <w:num w:numId="9">
    <w:abstractNumId w:val="6"/>
  </w:num>
  <w:num w:numId="10">
    <w:abstractNumId w:val="0"/>
  </w:num>
  <w:num w:numId="11">
    <w:abstractNumId w:val="7"/>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7AwMLC0MLcwMjdR0lEKTi0uzszPAykwrAUAK4gUMCwAAAA="/>
  </w:docVars>
  <w:rsids>
    <w:rsidRoot w:val="0010026A"/>
    <w:rsid w:val="00003C13"/>
    <w:rsid w:val="00041180"/>
    <w:rsid w:val="0010026A"/>
    <w:rsid w:val="00192E0E"/>
    <w:rsid w:val="001C3F7E"/>
    <w:rsid w:val="002C784C"/>
    <w:rsid w:val="00465F92"/>
    <w:rsid w:val="00497C18"/>
    <w:rsid w:val="00541C7C"/>
    <w:rsid w:val="00606D22"/>
    <w:rsid w:val="00611CB0"/>
    <w:rsid w:val="0067457B"/>
    <w:rsid w:val="007E5E9C"/>
    <w:rsid w:val="0080151E"/>
    <w:rsid w:val="008224CD"/>
    <w:rsid w:val="008929F0"/>
    <w:rsid w:val="00A31BEB"/>
    <w:rsid w:val="00C84E7E"/>
    <w:rsid w:val="00CB64D6"/>
    <w:rsid w:val="00F27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5CD06"/>
  <w15:chartTrackingRefBased/>
  <w15:docId w15:val="{E77CE695-4DFA-478B-A347-B091E4E26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5E9C"/>
    <w:pPr>
      <w:spacing w:after="0"/>
    </w:pPr>
  </w:style>
  <w:style w:type="paragraph" w:styleId="Heading1">
    <w:name w:val="heading 1"/>
    <w:basedOn w:val="Normal"/>
    <w:link w:val="Heading1Char"/>
    <w:uiPriority w:val="9"/>
    <w:qFormat/>
    <w:rsid w:val="001002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002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2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0026A"/>
    <w:rPr>
      <w:rFonts w:ascii="Times New Roman" w:eastAsia="Times New Roman" w:hAnsi="Times New Roman" w:cs="Times New Roman"/>
      <w:b/>
      <w:bCs/>
      <w:sz w:val="36"/>
      <w:szCs w:val="36"/>
    </w:rPr>
  </w:style>
  <w:style w:type="character" w:styleId="Strong">
    <w:name w:val="Strong"/>
    <w:basedOn w:val="DefaultParagraphFont"/>
    <w:uiPriority w:val="22"/>
    <w:qFormat/>
    <w:rsid w:val="0010026A"/>
    <w:rPr>
      <w:b/>
      <w:bCs/>
    </w:rPr>
  </w:style>
  <w:style w:type="paragraph" w:styleId="NormalWeb">
    <w:name w:val="Normal (Web)"/>
    <w:basedOn w:val="Normal"/>
    <w:uiPriority w:val="99"/>
    <w:semiHidden/>
    <w:unhideWhenUsed/>
    <w:rsid w:val="0010026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0151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5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26940">
      <w:bodyDiv w:val="1"/>
      <w:marLeft w:val="0"/>
      <w:marRight w:val="0"/>
      <w:marTop w:val="0"/>
      <w:marBottom w:val="0"/>
      <w:divBdr>
        <w:top w:val="none" w:sz="0" w:space="0" w:color="auto"/>
        <w:left w:val="none" w:sz="0" w:space="0" w:color="auto"/>
        <w:bottom w:val="none" w:sz="0" w:space="0" w:color="auto"/>
        <w:right w:val="none" w:sz="0" w:space="0" w:color="auto"/>
      </w:divBdr>
      <w:divsChild>
        <w:div w:id="432827796">
          <w:marLeft w:val="0"/>
          <w:marRight w:val="0"/>
          <w:marTop w:val="0"/>
          <w:marBottom w:val="0"/>
          <w:divBdr>
            <w:top w:val="none" w:sz="0" w:space="0" w:color="auto"/>
            <w:left w:val="none" w:sz="0" w:space="0" w:color="auto"/>
            <w:bottom w:val="none" w:sz="0" w:space="0" w:color="auto"/>
            <w:right w:val="none" w:sz="0" w:space="0" w:color="auto"/>
          </w:divBdr>
          <w:divsChild>
            <w:div w:id="901018649">
              <w:marLeft w:val="0"/>
              <w:marRight w:val="0"/>
              <w:marTop w:val="0"/>
              <w:marBottom w:val="0"/>
              <w:divBdr>
                <w:top w:val="none" w:sz="0" w:space="0" w:color="auto"/>
                <w:left w:val="none" w:sz="0" w:space="0" w:color="auto"/>
                <w:bottom w:val="none" w:sz="0" w:space="0" w:color="auto"/>
                <w:right w:val="none" w:sz="0" w:space="0" w:color="auto"/>
              </w:divBdr>
              <w:divsChild>
                <w:div w:id="1154570138">
                  <w:marLeft w:val="0"/>
                  <w:marRight w:val="0"/>
                  <w:marTop w:val="0"/>
                  <w:marBottom w:val="0"/>
                  <w:divBdr>
                    <w:top w:val="none" w:sz="0" w:space="0" w:color="auto"/>
                    <w:left w:val="none" w:sz="0" w:space="0" w:color="auto"/>
                    <w:bottom w:val="none" w:sz="0" w:space="0" w:color="auto"/>
                    <w:right w:val="none" w:sz="0" w:space="0" w:color="auto"/>
                  </w:divBdr>
                </w:div>
                <w:div w:id="1512178891">
                  <w:marLeft w:val="0"/>
                  <w:marRight w:val="0"/>
                  <w:marTop w:val="0"/>
                  <w:marBottom w:val="0"/>
                  <w:divBdr>
                    <w:top w:val="none" w:sz="0" w:space="0" w:color="auto"/>
                    <w:left w:val="none" w:sz="0" w:space="0" w:color="auto"/>
                    <w:bottom w:val="none" w:sz="0" w:space="0" w:color="auto"/>
                    <w:right w:val="none" w:sz="0" w:space="0" w:color="auto"/>
                  </w:divBdr>
                </w:div>
                <w:div w:id="2052996616">
                  <w:marLeft w:val="0"/>
                  <w:marRight w:val="0"/>
                  <w:marTop w:val="0"/>
                  <w:marBottom w:val="0"/>
                  <w:divBdr>
                    <w:top w:val="none" w:sz="0" w:space="0" w:color="auto"/>
                    <w:left w:val="none" w:sz="0" w:space="0" w:color="auto"/>
                    <w:bottom w:val="none" w:sz="0" w:space="0" w:color="auto"/>
                    <w:right w:val="none" w:sz="0" w:space="0" w:color="auto"/>
                  </w:divBdr>
                </w:div>
                <w:div w:id="1698387982">
                  <w:marLeft w:val="0"/>
                  <w:marRight w:val="0"/>
                  <w:marTop w:val="0"/>
                  <w:marBottom w:val="0"/>
                  <w:divBdr>
                    <w:top w:val="none" w:sz="0" w:space="0" w:color="auto"/>
                    <w:left w:val="none" w:sz="0" w:space="0" w:color="auto"/>
                    <w:bottom w:val="none" w:sz="0" w:space="0" w:color="auto"/>
                    <w:right w:val="none" w:sz="0" w:space="0" w:color="auto"/>
                  </w:divBdr>
                </w:div>
                <w:div w:id="8346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365693">
          <w:marLeft w:val="0"/>
          <w:marRight w:val="0"/>
          <w:marTop w:val="0"/>
          <w:marBottom w:val="0"/>
          <w:divBdr>
            <w:top w:val="none" w:sz="0" w:space="0" w:color="auto"/>
            <w:left w:val="none" w:sz="0" w:space="0" w:color="auto"/>
            <w:bottom w:val="none" w:sz="0" w:space="0" w:color="auto"/>
            <w:right w:val="none" w:sz="0" w:space="0" w:color="auto"/>
          </w:divBdr>
        </w:div>
        <w:div w:id="2145542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4BCDD-5E11-8D47-9C9E-86E398903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759</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ettori</dc:creator>
  <cp:keywords/>
  <dc:description/>
  <cp:lastModifiedBy>KATRINA EPPERLY</cp:lastModifiedBy>
  <cp:revision>4</cp:revision>
  <cp:lastPrinted>2019-01-22T22:16:00Z</cp:lastPrinted>
  <dcterms:created xsi:type="dcterms:W3CDTF">2019-01-22T22:16:00Z</dcterms:created>
  <dcterms:modified xsi:type="dcterms:W3CDTF">2019-01-23T20:16:00Z</dcterms:modified>
</cp:coreProperties>
</file>